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C73480" w14:textId="31E5EA31" w:rsidR="007C3805" w:rsidRDefault="00EE441A" w:rsidP="00EE441A">
      <w:pPr>
        <w:pStyle w:val="Heading1"/>
        <w:jc w:val="center"/>
        <w:rPr>
          <w:lang w:val="bg-BG"/>
        </w:rPr>
      </w:pPr>
      <w:r>
        <w:rPr>
          <w:lang w:val="bg-BG"/>
        </w:rPr>
        <w:t xml:space="preserve">Подготовка за </w:t>
      </w:r>
      <w:r w:rsidR="00622A84">
        <w:rPr>
          <w:lang w:val="bg-BG"/>
        </w:rPr>
        <w:t>теор</w:t>
      </w:r>
      <w:r w:rsidR="007870E1">
        <w:rPr>
          <w:lang w:val="bg-BG"/>
        </w:rPr>
        <w:t>е</w:t>
      </w:r>
      <w:r w:rsidR="00622A84">
        <w:rPr>
          <w:lang w:val="bg-BG"/>
        </w:rPr>
        <w:t>тичен</w:t>
      </w:r>
      <w:r>
        <w:rPr>
          <w:lang w:val="bg-BG"/>
        </w:rPr>
        <w:t xml:space="preserve"> изпит</w:t>
      </w:r>
    </w:p>
    <w:p w14:paraId="1814665D" w14:textId="77777777" w:rsidR="00EE441A" w:rsidRPr="00EE441A" w:rsidRDefault="00EE441A" w:rsidP="00EE441A"/>
    <w:tbl>
      <w:tblPr>
        <w:tblW w:w="1615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150"/>
      </w:tblGrid>
      <w:tr w:rsidR="00AA00E9" w:rsidRPr="00AA00E9" w14:paraId="74E0A507" w14:textId="77777777" w:rsidTr="00AA00E9">
        <w:trPr>
          <w:trHeight w:val="314"/>
        </w:trPr>
        <w:tc>
          <w:tcPr>
            <w:tcW w:w="16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B2527F" w14:textId="77777777" w:rsidR="00AA00E9" w:rsidRPr="00AA00E9" w:rsidRDefault="00AA00E9" w:rsidP="00AA00E9">
            <w:pPr>
              <w:pStyle w:val="ListParagraph"/>
              <w:numPr>
                <w:ilvl w:val="0"/>
                <w:numId w:val="46"/>
              </w:numPr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</w:pPr>
            <w:r w:rsidRPr="00AA00E9"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>Какво представляват бройните системи?</w:t>
            </w:r>
          </w:p>
          <w:p w14:paraId="1B2686CF" w14:textId="0C8CF85A" w:rsidR="00AA00E9" w:rsidRPr="00AA00E9" w:rsidRDefault="00AA00E9" w:rsidP="00AA00E9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</w:pPr>
            <w:r w:rsidRPr="00AA00E9"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 xml:space="preserve">a) </w:t>
            </w:r>
            <w:r w:rsidRPr="00AA00E9"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система за отбелязване на координати</w:t>
            </w:r>
          </w:p>
          <w:p w14:paraId="5A774B35" w14:textId="4976FAB2" w:rsidR="00AA00E9" w:rsidRPr="00AA00E9" w:rsidRDefault="00AA00E9" w:rsidP="00AA00E9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</w:pPr>
            <w:r w:rsidRPr="00AA00E9"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 xml:space="preserve">b) </w:t>
            </w:r>
            <w:r w:rsidRPr="00AA00E9"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система за изчисление на числа</w:t>
            </w:r>
          </w:p>
          <w:p w14:paraId="7670AEEF" w14:textId="672757B2" w:rsidR="00AA00E9" w:rsidRPr="00AA00E9" w:rsidRDefault="00AA00E9" w:rsidP="00AA00E9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</w:pPr>
            <w:r w:rsidRPr="00AA00E9"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>c)</w:t>
            </w:r>
            <w:r w:rsidRPr="00AA00E9">
              <w:rPr>
                <w:sz w:val="24"/>
                <w:szCs w:val="24"/>
                <w:lang w:val="bg-BG"/>
              </w:rPr>
              <w:t xml:space="preserve"> </w:t>
            </w:r>
            <w:r w:rsidRPr="00AA00E9"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>начин за записване на числа, чрез краен набор от цифри</w:t>
            </w:r>
          </w:p>
          <w:p w14:paraId="652F0750" w14:textId="4EA9BD2B" w:rsidR="00AA00E9" w:rsidRDefault="00AA00E9" w:rsidP="00AA00E9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</w:pPr>
            <w:r w:rsidRPr="00AA00E9"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>d)</w:t>
            </w:r>
            <w:r w:rsidRPr="00AA00E9">
              <w:rPr>
                <w:sz w:val="24"/>
                <w:szCs w:val="24"/>
                <w:lang w:val="bg-BG"/>
              </w:rPr>
              <w:t xml:space="preserve"> </w:t>
            </w:r>
            <w:r w:rsidRPr="00AA00E9"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>система за аритметични операции</w:t>
            </w:r>
          </w:p>
          <w:p w14:paraId="60CAF535" w14:textId="77777777" w:rsidR="00AA00E9" w:rsidRDefault="00AA00E9" w:rsidP="00AA00E9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</w:pPr>
          </w:p>
          <w:p w14:paraId="56FE4D19" w14:textId="4BD27DC0" w:rsidR="00AA00E9" w:rsidRPr="00AA00E9" w:rsidRDefault="00AA00E9" w:rsidP="00AA00E9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bg-BG"/>
              </w:rPr>
            </w:pPr>
          </w:p>
        </w:tc>
      </w:tr>
      <w:tr w:rsidR="00AA00E9" w:rsidRPr="00AA00E9" w14:paraId="3AD1A1A7" w14:textId="77777777" w:rsidTr="00AA00E9">
        <w:trPr>
          <w:trHeight w:val="314"/>
        </w:trPr>
        <w:tc>
          <w:tcPr>
            <w:tcW w:w="16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4D309" w14:textId="77777777" w:rsidR="00AA00E9" w:rsidRDefault="00AA00E9" w:rsidP="00AA00E9">
            <w:pPr>
              <w:pStyle w:val="ListParagraph"/>
              <w:numPr>
                <w:ilvl w:val="0"/>
                <w:numId w:val="46"/>
              </w:numPr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</w:pPr>
            <w:r w:rsidRPr="00AA00E9"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>Кои са основните компоненти на бройните системи?</w:t>
            </w:r>
          </w:p>
          <w:p w14:paraId="0E56D49F" w14:textId="64AAB909" w:rsidR="00AA00E9" w:rsidRPr="00AA00E9" w:rsidRDefault="00AA00E9" w:rsidP="00AA00E9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 w:rsidRPr="00AA00E9"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 xml:space="preserve">a) </w:t>
            </w:r>
            <w:r w:rsidRPr="00AA00E9"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цифри и числа</w:t>
            </w:r>
          </w:p>
          <w:p w14:paraId="7A221CD7" w14:textId="436A35CA" w:rsidR="00AA00E9" w:rsidRPr="00AA00E9" w:rsidRDefault="00AA00E9" w:rsidP="00AA00E9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 w:rsidRPr="00AA00E9"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 xml:space="preserve">b) </w:t>
            </w:r>
            <w:r w:rsidRPr="00AA00E9"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азбука и основа</w:t>
            </w:r>
          </w:p>
          <w:p w14:paraId="09B962F6" w14:textId="2D8278B5" w:rsidR="00AA00E9" w:rsidRPr="00AA00E9" w:rsidRDefault="00AA00E9" w:rsidP="00AA00E9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</w:pPr>
            <w:r w:rsidRPr="00AA00E9"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>c)</w:t>
            </w:r>
            <w:r w:rsidRPr="00AA00E9">
              <w:rPr>
                <w:sz w:val="24"/>
                <w:szCs w:val="24"/>
                <w:lang w:val="bg-BG"/>
              </w:rPr>
              <w:t xml:space="preserve"> </w:t>
            </w:r>
            <w:r w:rsidRPr="00AA00E9"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>аритметични операции и основа</w:t>
            </w:r>
          </w:p>
          <w:p w14:paraId="1F1915C9" w14:textId="652DE33E" w:rsidR="00AA00E9" w:rsidRDefault="00AA00E9" w:rsidP="00AA00E9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 w:rsidRPr="00AA00E9"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>d)</w:t>
            </w:r>
            <w:r w:rsidRPr="00AA00E9">
              <w:rPr>
                <w:sz w:val="24"/>
                <w:szCs w:val="24"/>
                <w:lang w:val="bg-BG"/>
              </w:rPr>
              <w:t xml:space="preserve"> </w:t>
            </w:r>
            <w:r w:rsidRPr="00AA00E9"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азбука и аритметични операции</w:t>
            </w:r>
          </w:p>
          <w:p w14:paraId="2C73BE6E" w14:textId="77777777" w:rsidR="00AA00E9" w:rsidRPr="00AA00E9" w:rsidRDefault="00AA00E9" w:rsidP="00AA00E9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</w:pPr>
          </w:p>
          <w:p w14:paraId="6927E6E4" w14:textId="627D8C1B" w:rsidR="00AA00E9" w:rsidRPr="00AA00E9" w:rsidRDefault="00AA00E9" w:rsidP="00AA00E9">
            <w:pPr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</w:pPr>
          </w:p>
        </w:tc>
      </w:tr>
      <w:tr w:rsidR="00AA00E9" w:rsidRPr="00AA00E9" w14:paraId="2940AE45" w14:textId="77777777" w:rsidTr="00AA00E9">
        <w:trPr>
          <w:trHeight w:val="314"/>
        </w:trPr>
        <w:tc>
          <w:tcPr>
            <w:tcW w:w="16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048115" w14:textId="77777777" w:rsidR="00AA00E9" w:rsidRDefault="00AA00E9" w:rsidP="00AA00E9">
            <w:pPr>
              <w:pStyle w:val="ListParagraph"/>
              <w:numPr>
                <w:ilvl w:val="0"/>
                <w:numId w:val="46"/>
              </w:numPr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</w:pPr>
            <w:r w:rsidRPr="00AA00E9"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>Кои са основите видове бройни системи?</w:t>
            </w:r>
          </w:p>
          <w:p w14:paraId="6A90C79C" w14:textId="51C8D9CA" w:rsidR="00AA00E9" w:rsidRPr="00AA00E9" w:rsidRDefault="00AA00E9" w:rsidP="00AA00E9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 w:rsidRPr="00AA00E9"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 xml:space="preserve">a) </w:t>
            </w:r>
            <w:r w:rsidRPr="00AA00E9"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определени / неопределени</w:t>
            </w:r>
          </w:p>
          <w:p w14:paraId="4F46A5A8" w14:textId="6C05D549" w:rsidR="00AA00E9" w:rsidRPr="00AA00E9" w:rsidRDefault="00AA00E9" w:rsidP="00AA00E9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 w:rsidRPr="00AA00E9"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 xml:space="preserve">b) </w:t>
            </w:r>
            <w:r w:rsidRPr="00AA00E9"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десетични / недесетични</w:t>
            </w:r>
          </w:p>
          <w:p w14:paraId="644DECC7" w14:textId="3F407151" w:rsidR="00AA00E9" w:rsidRPr="00AA00E9" w:rsidRDefault="00AA00E9" w:rsidP="00AA00E9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</w:pPr>
            <w:r w:rsidRPr="00AA00E9"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>c)</w:t>
            </w:r>
            <w:r w:rsidRPr="00AA00E9">
              <w:rPr>
                <w:sz w:val="24"/>
                <w:szCs w:val="24"/>
                <w:lang w:val="bg-BG"/>
              </w:rPr>
              <w:t xml:space="preserve"> </w:t>
            </w:r>
            <w:r w:rsidRPr="00AA00E9"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позиционни / непозиционни</w:t>
            </w:r>
          </w:p>
          <w:p w14:paraId="1C818AD4" w14:textId="6F5D53EE" w:rsidR="00AA00E9" w:rsidRDefault="00AA00E9" w:rsidP="00AA00E9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 w:rsidRPr="00AA00E9"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>d)</w:t>
            </w:r>
            <w:r w:rsidRPr="00AA00E9">
              <w:rPr>
                <w:sz w:val="24"/>
                <w:szCs w:val="24"/>
                <w:lang w:val="bg-BG"/>
              </w:rPr>
              <w:t xml:space="preserve"> </w:t>
            </w:r>
            <w:r w:rsidRPr="00AA00E9"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смесени / несмесени</w:t>
            </w:r>
          </w:p>
          <w:p w14:paraId="6A69C6B9" w14:textId="77777777" w:rsidR="00AA00E9" w:rsidRPr="00AA00E9" w:rsidRDefault="00AA00E9" w:rsidP="00AA00E9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</w:pPr>
          </w:p>
          <w:p w14:paraId="173361EE" w14:textId="03FC8845" w:rsidR="00AA00E9" w:rsidRPr="00AA00E9" w:rsidRDefault="00AA00E9" w:rsidP="00AA00E9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</w:pPr>
          </w:p>
        </w:tc>
      </w:tr>
      <w:tr w:rsidR="00AA00E9" w:rsidRPr="00AA00E9" w14:paraId="57F81B1A" w14:textId="77777777" w:rsidTr="00AA00E9">
        <w:trPr>
          <w:trHeight w:val="314"/>
        </w:trPr>
        <w:tc>
          <w:tcPr>
            <w:tcW w:w="16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8626D" w14:textId="16BB55D8" w:rsidR="00AA00E9" w:rsidRPr="00AA00E9" w:rsidRDefault="00AA00E9" w:rsidP="00AA00E9">
            <w:pPr>
              <w:pStyle w:val="ListParagraph"/>
              <w:numPr>
                <w:ilvl w:val="0"/>
                <w:numId w:val="46"/>
              </w:numPr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 w:rsidRPr="00AA00E9"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>Какво представлява координатната система?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bg-BG"/>
              </w:rPr>
              <w:br/>
            </w:r>
            <w:r w:rsidRPr="00AA00E9"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 xml:space="preserve">a) </w:t>
            </w:r>
            <w:r w:rsidRPr="00AA00E9"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система за определяне на дължина на отсечки</w:t>
            </w:r>
          </w:p>
          <w:p w14:paraId="3CC4CF22" w14:textId="6C8B3FF7" w:rsidR="00AA00E9" w:rsidRPr="00AA00E9" w:rsidRDefault="00AA00E9" w:rsidP="00AA00E9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 w:rsidRPr="00AA00E9"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 xml:space="preserve">b) </w:t>
            </w:r>
            <w:r w:rsidRPr="00AA00E9"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система в геометрията за определяне на положението на точка или обект в пространството</w:t>
            </w:r>
          </w:p>
          <w:p w14:paraId="654B1587" w14:textId="44147026" w:rsidR="00AA00E9" w:rsidRPr="00AA00E9" w:rsidRDefault="00AA00E9" w:rsidP="00AA00E9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</w:pPr>
            <w:r w:rsidRPr="00AA00E9"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 xml:space="preserve">c) </w:t>
            </w:r>
            <w:r w:rsidRPr="00AA00E9"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система за математически изчисления</w:t>
            </w:r>
          </w:p>
          <w:p w14:paraId="0388C023" w14:textId="74797C5A" w:rsidR="00AA00E9" w:rsidRPr="00AA00E9" w:rsidRDefault="00AA00E9" w:rsidP="00AA00E9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 w:rsidRPr="00AA00E9"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>d)</w:t>
            </w:r>
            <w:r w:rsidRPr="00AA00E9">
              <w:rPr>
                <w:sz w:val="24"/>
                <w:szCs w:val="24"/>
                <w:lang w:val="bg-BG"/>
              </w:rPr>
              <w:t xml:space="preserve"> </w:t>
            </w:r>
            <w:r w:rsidRPr="00AA00E9"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система за сигурност</w:t>
            </w:r>
          </w:p>
          <w:p w14:paraId="5E65292F" w14:textId="77777777" w:rsidR="00AA00E9" w:rsidRPr="00AA00E9" w:rsidRDefault="00AA00E9" w:rsidP="00AA00E9">
            <w:pPr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</w:pPr>
          </w:p>
          <w:p w14:paraId="316A597F" w14:textId="055C7A34" w:rsidR="00AA00E9" w:rsidRPr="00AA00E9" w:rsidRDefault="00AA00E9" w:rsidP="00AA00E9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</w:pPr>
          </w:p>
        </w:tc>
      </w:tr>
      <w:tr w:rsidR="00AA00E9" w:rsidRPr="00AA00E9" w14:paraId="508269D6" w14:textId="77777777" w:rsidTr="00AA00E9">
        <w:trPr>
          <w:trHeight w:val="314"/>
        </w:trPr>
        <w:tc>
          <w:tcPr>
            <w:tcW w:w="16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AE64E" w14:textId="07ECE6D6" w:rsidR="00AA00E9" w:rsidRDefault="00AA00E9" w:rsidP="00AA00E9">
            <w:pPr>
              <w:pStyle w:val="ListParagraph"/>
              <w:numPr>
                <w:ilvl w:val="0"/>
                <w:numId w:val="46"/>
              </w:numPr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</w:pPr>
            <w:r w:rsidRPr="00AA00E9"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>В кой квадрант се намира точка със следните координати: А</w:t>
            </w:r>
            <w:r w:rsidR="00E0004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bg-BG"/>
              </w:rPr>
              <w:t xml:space="preserve"> </w:t>
            </w:r>
            <w:r w:rsidRPr="00AA00E9"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>(4, -2)?</w:t>
            </w:r>
          </w:p>
          <w:p w14:paraId="29F2230B" w14:textId="4153B2C8" w:rsidR="00AA00E9" w:rsidRPr="00AA00E9" w:rsidRDefault="00AA00E9" w:rsidP="00AA00E9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 w:rsidRPr="00AA00E9"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 xml:space="preserve">a) </w:t>
            </w:r>
            <w:r w:rsidRPr="00AA00E9"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първи квадрант</w:t>
            </w:r>
          </w:p>
          <w:p w14:paraId="49371544" w14:textId="2534B2F6" w:rsidR="00AA00E9" w:rsidRPr="00AA00E9" w:rsidRDefault="00AA00E9" w:rsidP="00AA00E9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 w:rsidRPr="00AA00E9"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 xml:space="preserve">b) </w:t>
            </w:r>
            <w:r w:rsidRPr="00AA00E9"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втори квадрант</w:t>
            </w:r>
          </w:p>
          <w:p w14:paraId="26EFFADA" w14:textId="1F25BE0C" w:rsidR="00AA00E9" w:rsidRPr="00AA00E9" w:rsidRDefault="00AA00E9" w:rsidP="00AA00E9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 w:rsidRPr="00AA00E9"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 xml:space="preserve">c) </w:t>
            </w:r>
            <w:r w:rsidRPr="00AA00E9"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трети квадрант</w:t>
            </w:r>
          </w:p>
          <w:p w14:paraId="5DB96D32" w14:textId="05F88251" w:rsidR="00AA00E9" w:rsidRPr="00AA00E9" w:rsidRDefault="00AA00E9" w:rsidP="00AA00E9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 w:rsidRPr="00AA00E9"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>d)</w:t>
            </w:r>
            <w:r w:rsidRPr="00AA00E9">
              <w:rPr>
                <w:sz w:val="24"/>
                <w:szCs w:val="24"/>
                <w:lang w:val="bg-BG"/>
              </w:rPr>
              <w:t xml:space="preserve"> </w:t>
            </w:r>
            <w:r w:rsidRPr="00AA00E9"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четвърти квадрант</w:t>
            </w:r>
          </w:p>
          <w:p w14:paraId="321B49E2" w14:textId="014079E5" w:rsidR="00AA00E9" w:rsidRPr="00AA00E9" w:rsidRDefault="00AA00E9" w:rsidP="00AA00E9">
            <w:pPr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</w:p>
          <w:p w14:paraId="64349699" w14:textId="4BD8B5FF" w:rsidR="00AA00E9" w:rsidRPr="00AA00E9" w:rsidRDefault="00AA00E9" w:rsidP="00AA00E9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</w:pPr>
          </w:p>
        </w:tc>
      </w:tr>
      <w:tr w:rsidR="00AA00E9" w:rsidRPr="00AA00E9" w14:paraId="7A9ED188" w14:textId="77777777" w:rsidTr="00AA00E9">
        <w:trPr>
          <w:trHeight w:val="314"/>
        </w:trPr>
        <w:tc>
          <w:tcPr>
            <w:tcW w:w="16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D1DFE" w14:textId="57B8E4C6" w:rsidR="00AA00E9" w:rsidRDefault="00AA00E9" w:rsidP="00AA00E9">
            <w:pPr>
              <w:pStyle w:val="ListParagraph"/>
              <w:numPr>
                <w:ilvl w:val="0"/>
                <w:numId w:val="46"/>
              </w:numPr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</w:pPr>
            <w:r w:rsidRPr="00AA00E9"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>В кой квадрант се намира точка със следните координати: D</w:t>
            </w:r>
            <w:r w:rsidR="00E0004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bg-BG"/>
              </w:rPr>
              <w:t xml:space="preserve"> </w:t>
            </w:r>
            <w:r w:rsidRPr="00AA00E9"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>(-8, -7)?</w:t>
            </w:r>
          </w:p>
          <w:p w14:paraId="69E4828C" w14:textId="77777777" w:rsidR="00AA00E9" w:rsidRPr="00AA00E9" w:rsidRDefault="00AA00E9" w:rsidP="00AA00E9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 w:rsidRPr="00AA00E9"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 xml:space="preserve">a) </w:t>
            </w:r>
            <w:r w:rsidRPr="00AA00E9"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първи квадрант</w:t>
            </w:r>
          </w:p>
          <w:p w14:paraId="7E7116A3" w14:textId="77777777" w:rsidR="00AA00E9" w:rsidRPr="00AA00E9" w:rsidRDefault="00AA00E9" w:rsidP="00AA00E9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 w:rsidRPr="00AA00E9"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 xml:space="preserve">b) </w:t>
            </w:r>
            <w:r w:rsidRPr="00AA00E9"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втори квадрант</w:t>
            </w:r>
          </w:p>
          <w:p w14:paraId="537E6CFD" w14:textId="77777777" w:rsidR="00AA00E9" w:rsidRPr="00AA00E9" w:rsidRDefault="00AA00E9" w:rsidP="00AA00E9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 w:rsidRPr="00AA00E9"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 xml:space="preserve">c) </w:t>
            </w:r>
            <w:r w:rsidRPr="00AA00E9"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трети квадрант</w:t>
            </w:r>
          </w:p>
          <w:p w14:paraId="342816D4" w14:textId="491785E5" w:rsidR="00AA00E9" w:rsidRDefault="00AA00E9" w:rsidP="00AA00E9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 w:rsidRPr="00AA00E9"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>d)</w:t>
            </w:r>
            <w:r w:rsidRPr="00AA00E9">
              <w:rPr>
                <w:sz w:val="24"/>
                <w:szCs w:val="24"/>
                <w:lang w:val="bg-BG"/>
              </w:rPr>
              <w:t xml:space="preserve"> </w:t>
            </w:r>
            <w:r w:rsidRPr="00AA00E9"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четвърти квадрант</w:t>
            </w:r>
          </w:p>
          <w:p w14:paraId="26786EB2" w14:textId="77777777" w:rsidR="007C646A" w:rsidRPr="00AA00E9" w:rsidRDefault="007C646A" w:rsidP="00AA00E9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</w:p>
          <w:p w14:paraId="3623130E" w14:textId="7B6F6971" w:rsidR="00AA00E9" w:rsidRPr="00AA00E9" w:rsidRDefault="00AA00E9" w:rsidP="00AA00E9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</w:pPr>
          </w:p>
        </w:tc>
      </w:tr>
      <w:tr w:rsidR="00AA00E9" w:rsidRPr="00AA00E9" w14:paraId="5D764D5A" w14:textId="77777777" w:rsidTr="00AA00E9">
        <w:trPr>
          <w:trHeight w:val="314"/>
        </w:trPr>
        <w:tc>
          <w:tcPr>
            <w:tcW w:w="16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480F4" w14:textId="4857CF87" w:rsidR="00AA00E9" w:rsidRDefault="00AA00E9" w:rsidP="00AA00E9">
            <w:pPr>
              <w:pStyle w:val="ListParagraph"/>
              <w:numPr>
                <w:ilvl w:val="0"/>
                <w:numId w:val="46"/>
              </w:numPr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</w:pPr>
            <w:r w:rsidRPr="00AA00E9"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>В кой квадрант се намира точка със следните координати: B</w:t>
            </w:r>
            <w:r w:rsidR="00E0004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bg-BG"/>
              </w:rPr>
              <w:t xml:space="preserve"> </w:t>
            </w:r>
            <w:r w:rsidRPr="00AA00E9"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>(-3, 9)?</w:t>
            </w:r>
          </w:p>
          <w:p w14:paraId="5DD3B8CD" w14:textId="77777777" w:rsidR="00AA00E9" w:rsidRPr="00AA00E9" w:rsidRDefault="00AA00E9" w:rsidP="00AA00E9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 w:rsidRPr="00AA00E9"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 xml:space="preserve">a) </w:t>
            </w:r>
            <w:r w:rsidRPr="00AA00E9"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първи квадрант</w:t>
            </w:r>
          </w:p>
          <w:p w14:paraId="1E65839A" w14:textId="77777777" w:rsidR="00AA00E9" w:rsidRPr="00AA00E9" w:rsidRDefault="00AA00E9" w:rsidP="00AA00E9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 w:rsidRPr="00AA00E9"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 xml:space="preserve">b) </w:t>
            </w:r>
            <w:r w:rsidRPr="00AA00E9"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втори квадрант</w:t>
            </w:r>
          </w:p>
          <w:p w14:paraId="37767520" w14:textId="77777777" w:rsidR="00AA00E9" w:rsidRPr="00AA00E9" w:rsidRDefault="00AA00E9" w:rsidP="00AA00E9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 w:rsidRPr="00AA00E9"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 xml:space="preserve">c) </w:t>
            </w:r>
            <w:r w:rsidRPr="00AA00E9"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трети квадрант</w:t>
            </w:r>
          </w:p>
          <w:p w14:paraId="56781FB8" w14:textId="34C899BE" w:rsidR="00AA00E9" w:rsidRDefault="00AA00E9" w:rsidP="00AA00E9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 w:rsidRPr="00AA00E9"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>d)</w:t>
            </w:r>
            <w:r w:rsidRPr="00AA00E9">
              <w:rPr>
                <w:sz w:val="24"/>
                <w:szCs w:val="24"/>
                <w:lang w:val="bg-BG"/>
              </w:rPr>
              <w:t xml:space="preserve"> </w:t>
            </w:r>
            <w:r w:rsidRPr="00AA00E9"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четвърти квадрант</w:t>
            </w:r>
          </w:p>
          <w:p w14:paraId="0EBECEFD" w14:textId="77777777" w:rsidR="007C646A" w:rsidRPr="00AA00E9" w:rsidRDefault="007C646A" w:rsidP="00AA00E9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</w:p>
          <w:p w14:paraId="39D93941" w14:textId="01009298" w:rsidR="00AA00E9" w:rsidRPr="00AA00E9" w:rsidRDefault="00AA00E9" w:rsidP="00AA00E9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</w:pPr>
          </w:p>
        </w:tc>
      </w:tr>
      <w:tr w:rsidR="00AA00E9" w:rsidRPr="00AA00E9" w14:paraId="08012EA5" w14:textId="77777777" w:rsidTr="00AA00E9">
        <w:trPr>
          <w:trHeight w:val="314"/>
        </w:trPr>
        <w:tc>
          <w:tcPr>
            <w:tcW w:w="16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86126" w14:textId="71BE7176" w:rsidR="00AA00E9" w:rsidRDefault="00AA00E9" w:rsidP="00AA00E9">
            <w:pPr>
              <w:pStyle w:val="ListParagraph"/>
              <w:numPr>
                <w:ilvl w:val="0"/>
                <w:numId w:val="46"/>
              </w:numPr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</w:pPr>
            <w:r w:rsidRPr="00AA00E9"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>В кой квадрант се намира точка със следните координати: С</w:t>
            </w:r>
            <w:r w:rsidR="00E0004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bg-BG"/>
              </w:rPr>
              <w:t xml:space="preserve"> </w:t>
            </w:r>
            <w:r w:rsidRPr="00AA00E9"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>(5, 8)?</w:t>
            </w:r>
          </w:p>
          <w:p w14:paraId="03D3C1AE" w14:textId="77777777" w:rsidR="00AA00E9" w:rsidRPr="00AA00E9" w:rsidRDefault="00AA00E9" w:rsidP="00AA00E9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 w:rsidRPr="00AA00E9"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 xml:space="preserve">a) </w:t>
            </w:r>
            <w:r w:rsidRPr="00AA00E9"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първи квадрант</w:t>
            </w:r>
          </w:p>
          <w:p w14:paraId="6DB9DFA3" w14:textId="77777777" w:rsidR="00AA00E9" w:rsidRPr="00AA00E9" w:rsidRDefault="00AA00E9" w:rsidP="00AA00E9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 w:rsidRPr="00AA00E9"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 xml:space="preserve">b) </w:t>
            </w:r>
            <w:r w:rsidRPr="00AA00E9"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втори квадрант</w:t>
            </w:r>
          </w:p>
          <w:p w14:paraId="0EC56F99" w14:textId="77777777" w:rsidR="00AA00E9" w:rsidRPr="00AA00E9" w:rsidRDefault="00AA00E9" w:rsidP="00AA00E9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 w:rsidRPr="00AA00E9"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 xml:space="preserve">c) </w:t>
            </w:r>
            <w:r w:rsidRPr="00AA00E9"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трети квадрант</w:t>
            </w:r>
          </w:p>
          <w:p w14:paraId="4756EBF7" w14:textId="60EDEE2E" w:rsidR="00AA00E9" w:rsidRDefault="00AA00E9" w:rsidP="00AA00E9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 w:rsidRPr="00AA00E9"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lastRenderedPageBreak/>
              <w:t>d)</w:t>
            </w:r>
            <w:r w:rsidRPr="00AA00E9">
              <w:rPr>
                <w:sz w:val="24"/>
                <w:szCs w:val="24"/>
                <w:lang w:val="bg-BG"/>
              </w:rPr>
              <w:t xml:space="preserve"> </w:t>
            </w:r>
            <w:r w:rsidRPr="00AA00E9"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четвърти квадрант</w:t>
            </w:r>
          </w:p>
          <w:p w14:paraId="22D732E7" w14:textId="77777777" w:rsidR="007C646A" w:rsidRPr="00AA00E9" w:rsidRDefault="007C646A" w:rsidP="00AA00E9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</w:p>
          <w:p w14:paraId="1E824E43" w14:textId="5965C08A" w:rsidR="00AA00E9" w:rsidRPr="00AA00E9" w:rsidRDefault="00AA00E9" w:rsidP="00AA00E9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</w:pPr>
          </w:p>
        </w:tc>
      </w:tr>
      <w:tr w:rsidR="00AA00E9" w:rsidRPr="00AA00E9" w14:paraId="7EB57DD3" w14:textId="77777777" w:rsidTr="00AA00E9">
        <w:trPr>
          <w:trHeight w:val="314"/>
        </w:trPr>
        <w:tc>
          <w:tcPr>
            <w:tcW w:w="16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F23D3" w14:textId="77777777" w:rsidR="00AA00E9" w:rsidRDefault="00AA00E9" w:rsidP="00AA00E9">
            <w:pPr>
              <w:pStyle w:val="ListParagraph"/>
              <w:numPr>
                <w:ilvl w:val="0"/>
                <w:numId w:val="46"/>
              </w:numPr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</w:pPr>
            <w:r w:rsidRPr="00AA00E9"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lastRenderedPageBreak/>
              <w:t>Дадени са следните две съждения: </w:t>
            </w:r>
          </w:p>
          <w:p w14:paraId="2CBDB0AA" w14:textId="77777777" w:rsidR="00AA00E9" w:rsidRDefault="00AA00E9" w:rsidP="00AA00E9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</w:pPr>
            <w:r w:rsidRPr="00AA00E9"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>p: Числото 13 се дели на 2.</w:t>
            </w:r>
          </w:p>
          <w:p w14:paraId="213BD90B" w14:textId="77777777" w:rsidR="00AA00E9" w:rsidRDefault="00AA00E9" w:rsidP="00AA00E9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</w:pPr>
            <w:r w:rsidRPr="00AA00E9"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>q: Числото 10 се дели на 2.</w:t>
            </w:r>
          </w:p>
          <w:p w14:paraId="67C59375" w14:textId="77777777" w:rsidR="00AA00E9" w:rsidRDefault="00AA00E9" w:rsidP="00AA00E9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</w:pPr>
            <w:r w:rsidRPr="00AA00E9"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>Какъв е резултатът от конюнкцията (p ^ q)  на двете съждения?</w:t>
            </w:r>
          </w:p>
          <w:p w14:paraId="21B6E212" w14:textId="0FE09C7A" w:rsidR="00AA00E9" w:rsidRPr="00AA00E9" w:rsidRDefault="00AA00E9" w:rsidP="00AA00E9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 w:rsidRPr="00AA00E9"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 xml:space="preserve">a) </w:t>
            </w:r>
            <w:r w:rsidRPr="00AA00E9"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True (T - вярно)</w:t>
            </w:r>
          </w:p>
          <w:p w14:paraId="66BCD12A" w14:textId="4090881D" w:rsidR="00AA00E9" w:rsidRPr="00AA00E9" w:rsidRDefault="00AA00E9" w:rsidP="00AA00E9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 w:rsidRPr="00AA00E9"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 xml:space="preserve">b) </w:t>
            </w:r>
            <w:r w:rsidRPr="00AA00E9"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False ( F - грешно)</w:t>
            </w:r>
          </w:p>
          <w:p w14:paraId="03C2955C" w14:textId="77777777" w:rsidR="00AA00E9" w:rsidRPr="00AA00E9" w:rsidRDefault="00AA00E9" w:rsidP="00AA00E9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</w:p>
          <w:p w14:paraId="30671C4D" w14:textId="6CA74316" w:rsidR="00AA00E9" w:rsidRPr="00AA00E9" w:rsidRDefault="00AA00E9" w:rsidP="00AA00E9">
            <w:pPr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</w:pPr>
          </w:p>
        </w:tc>
      </w:tr>
      <w:tr w:rsidR="00AA00E9" w:rsidRPr="00AA00E9" w14:paraId="57BBC193" w14:textId="77777777" w:rsidTr="00AA00E9">
        <w:trPr>
          <w:trHeight w:val="314"/>
        </w:trPr>
        <w:tc>
          <w:tcPr>
            <w:tcW w:w="16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3CF0B" w14:textId="77777777" w:rsidR="00AA00E9" w:rsidRDefault="00AA00E9" w:rsidP="00AA00E9">
            <w:pPr>
              <w:pStyle w:val="ListParagraph"/>
              <w:numPr>
                <w:ilvl w:val="0"/>
                <w:numId w:val="46"/>
              </w:numPr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</w:pPr>
            <w:r w:rsidRPr="00AA00E9"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>Дадени са следните две съждения: </w:t>
            </w:r>
          </w:p>
          <w:p w14:paraId="2A4B97D1" w14:textId="77777777" w:rsidR="00AA00E9" w:rsidRDefault="00AA00E9" w:rsidP="00AA00E9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</w:pPr>
            <w:r w:rsidRPr="00AA00E9"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>p: Числото 34 се дели на 2.</w:t>
            </w:r>
          </w:p>
          <w:p w14:paraId="35B43BA5" w14:textId="77777777" w:rsidR="00AA00E9" w:rsidRDefault="00AA00E9" w:rsidP="00AA00E9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</w:pPr>
            <w:r w:rsidRPr="00AA00E9"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>q: Числото 10 не се дели на 2.</w:t>
            </w:r>
          </w:p>
          <w:p w14:paraId="3E38995A" w14:textId="77777777" w:rsidR="00AA00E9" w:rsidRDefault="00AA00E9" w:rsidP="00AA00E9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</w:pPr>
            <w:r w:rsidRPr="00AA00E9"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>Какъв е резултатът от импликацията (p -&gt; q)  на двете съждения?</w:t>
            </w:r>
          </w:p>
          <w:p w14:paraId="1C5FDD27" w14:textId="77777777" w:rsidR="00AA00E9" w:rsidRPr="00AA00E9" w:rsidRDefault="00AA00E9" w:rsidP="00AA00E9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 w:rsidRPr="00AA00E9"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 xml:space="preserve">a) </w:t>
            </w:r>
            <w:r w:rsidRPr="00AA00E9"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True (T - вярно)</w:t>
            </w:r>
          </w:p>
          <w:p w14:paraId="24B3D146" w14:textId="5457644B" w:rsidR="00AA00E9" w:rsidRDefault="00AA00E9" w:rsidP="00AA00E9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 w:rsidRPr="00AA00E9"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 xml:space="preserve">b) </w:t>
            </w:r>
            <w:r w:rsidRPr="00AA00E9"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False ( F - грешно)</w:t>
            </w:r>
          </w:p>
          <w:p w14:paraId="37AF737A" w14:textId="77777777" w:rsidR="007C646A" w:rsidRPr="00AA00E9" w:rsidRDefault="007C646A" w:rsidP="00AA00E9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</w:p>
          <w:p w14:paraId="13A90F47" w14:textId="51BC41E4" w:rsidR="00AA00E9" w:rsidRPr="00AA00E9" w:rsidRDefault="00AA00E9" w:rsidP="00AA00E9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</w:pPr>
          </w:p>
        </w:tc>
      </w:tr>
      <w:tr w:rsidR="00AA00E9" w:rsidRPr="00AA00E9" w14:paraId="272E52BC" w14:textId="77777777" w:rsidTr="00AA00E9">
        <w:trPr>
          <w:trHeight w:val="314"/>
        </w:trPr>
        <w:tc>
          <w:tcPr>
            <w:tcW w:w="16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1D527" w14:textId="77777777" w:rsidR="00AA00E9" w:rsidRDefault="00AA00E9" w:rsidP="00AA00E9">
            <w:pPr>
              <w:pStyle w:val="ListParagraph"/>
              <w:numPr>
                <w:ilvl w:val="0"/>
                <w:numId w:val="46"/>
              </w:numPr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</w:pPr>
            <w:r w:rsidRPr="00AA00E9"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 xml:space="preserve">Кое твърдение </w:t>
            </w:r>
            <w:r w:rsidRPr="00E00046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bg-BG" w:eastAsia="bg-BG"/>
              </w:rPr>
              <w:t>НЕ Е</w:t>
            </w:r>
            <w:r w:rsidRPr="00AA00E9"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 xml:space="preserve"> вярно?</w:t>
            </w:r>
          </w:p>
          <w:p w14:paraId="459AF82F" w14:textId="2B7BF03E" w:rsidR="00AA00E9" w:rsidRPr="00AA00E9" w:rsidRDefault="00AA00E9" w:rsidP="00AA00E9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 w:rsidRPr="00AA00E9"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 xml:space="preserve">a) </w:t>
            </w:r>
            <w:r w:rsidRPr="00AA00E9"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при насочен граф ребрата имат посока</w:t>
            </w:r>
          </w:p>
          <w:p w14:paraId="652FF3B2" w14:textId="5658BE3F" w:rsidR="00AA00E9" w:rsidRPr="00AA00E9" w:rsidRDefault="00AA00E9" w:rsidP="00AA00E9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 w:rsidRPr="00AA00E9"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 xml:space="preserve">b) </w:t>
            </w:r>
            <w:r w:rsidRPr="00AA00E9"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при претеглен граф ребрата имат стойност</w:t>
            </w:r>
          </w:p>
          <w:p w14:paraId="7BA4DE95" w14:textId="7C10BF7C" w:rsidR="00AA00E9" w:rsidRPr="00AA00E9" w:rsidRDefault="00AA00E9" w:rsidP="00AA00E9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 w:rsidRPr="00AA00E9"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 xml:space="preserve">c) </w:t>
            </w:r>
            <w:r w:rsidRPr="00AA00E9"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при насочен граф ребрата нямат посока</w:t>
            </w:r>
          </w:p>
          <w:p w14:paraId="7EFC020C" w14:textId="7180FBD6" w:rsidR="00AA00E9" w:rsidRDefault="00AA00E9" w:rsidP="00AA00E9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 w:rsidRPr="00AA00E9"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>d)</w:t>
            </w:r>
            <w:r w:rsidRPr="00AA00E9">
              <w:rPr>
                <w:sz w:val="24"/>
                <w:szCs w:val="24"/>
                <w:lang w:val="bg-BG"/>
              </w:rPr>
              <w:t xml:space="preserve"> </w:t>
            </w:r>
            <w:r w:rsidRPr="00AA00E9"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при свързан граф ребрата свързват всички върхове</w:t>
            </w:r>
          </w:p>
          <w:p w14:paraId="7C4A2ECF" w14:textId="77777777" w:rsidR="00CA3333" w:rsidRPr="00AA00E9" w:rsidRDefault="00CA3333" w:rsidP="00AA00E9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</w:p>
          <w:p w14:paraId="58FE19BD" w14:textId="1B2D3B1F" w:rsidR="00AA00E9" w:rsidRPr="00AA00E9" w:rsidRDefault="00AA00E9" w:rsidP="00AA00E9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</w:pPr>
          </w:p>
        </w:tc>
      </w:tr>
      <w:tr w:rsidR="00AA00E9" w:rsidRPr="00AA00E9" w14:paraId="31449D3A" w14:textId="77777777" w:rsidTr="00AA00E9">
        <w:trPr>
          <w:trHeight w:val="314"/>
        </w:trPr>
        <w:tc>
          <w:tcPr>
            <w:tcW w:w="16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64551" w14:textId="77777777" w:rsidR="00AA00E9" w:rsidRDefault="00AA00E9" w:rsidP="00AA00E9">
            <w:pPr>
              <w:pStyle w:val="ListParagraph"/>
              <w:numPr>
                <w:ilvl w:val="0"/>
                <w:numId w:val="46"/>
              </w:numPr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</w:pPr>
            <w:r w:rsidRPr="00AA00E9"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 xml:space="preserve">С кой от следните методи </w:t>
            </w:r>
            <w:r w:rsidRPr="00E00046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bg-BG" w:eastAsia="bg-BG"/>
              </w:rPr>
              <w:t>НЕ</w:t>
            </w:r>
            <w:r w:rsidRPr="00AA00E9"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 xml:space="preserve"> може да се представи граф?</w:t>
            </w:r>
          </w:p>
          <w:p w14:paraId="29EDE834" w14:textId="3132E5C4" w:rsidR="00AA00E9" w:rsidRPr="00CA3333" w:rsidRDefault="00AA00E9" w:rsidP="00CA3333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 w:rsidRPr="00CA3333"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 xml:space="preserve">a) </w:t>
            </w:r>
            <w:r w:rsidRPr="00CA3333"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списък на съседство</w:t>
            </w:r>
          </w:p>
          <w:p w14:paraId="26F1DA13" w14:textId="72771B16" w:rsidR="00AA00E9" w:rsidRPr="00CA3333" w:rsidRDefault="00AA00E9" w:rsidP="00CA3333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 w:rsidRPr="00CA3333"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 xml:space="preserve">b) </w:t>
            </w:r>
            <w:r w:rsidRPr="00CA3333"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матрица на съседс</w:t>
            </w:r>
            <w:r w:rsidR="00CA3333" w:rsidRPr="00CA3333"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т</w:t>
            </w:r>
            <w:r w:rsidRPr="00CA3333"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во</w:t>
            </w:r>
          </w:p>
          <w:p w14:paraId="2747D3CF" w14:textId="1BB45DD9" w:rsidR="00AA00E9" w:rsidRPr="00CA3333" w:rsidRDefault="00AA00E9" w:rsidP="00CA3333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 w:rsidRPr="00CA3333"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 xml:space="preserve">c) </w:t>
            </w:r>
            <w:r w:rsidR="00CA3333" w:rsidRPr="00CA3333"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списък на ребрата</w:t>
            </w:r>
          </w:p>
          <w:p w14:paraId="163D1F97" w14:textId="61622A18" w:rsidR="00CA3333" w:rsidRPr="00CA3333" w:rsidRDefault="00AA00E9" w:rsidP="00CA3333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 w:rsidRPr="00CA3333"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>d)</w:t>
            </w:r>
            <w:r w:rsidRPr="00CA3333">
              <w:rPr>
                <w:sz w:val="24"/>
                <w:szCs w:val="24"/>
                <w:lang w:val="bg-BG"/>
              </w:rPr>
              <w:t xml:space="preserve"> </w:t>
            </w:r>
            <w:r w:rsidR="00CA3333" w:rsidRPr="00CA3333"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обиколка на ребрата</w:t>
            </w:r>
          </w:p>
          <w:p w14:paraId="09957BED" w14:textId="20328D76" w:rsidR="00AA00E9" w:rsidRPr="00AA00E9" w:rsidRDefault="00AA00E9" w:rsidP="00AA00E9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</w:p>
          <w:p w14:paraId="3728BF6E" w14:textId="3E27A94A" w:rsidR="00AA00E9" w:rsidRPr="00AA00E9" w:rsidRDefault="00AA00E9" w:rsidP="00AA00E9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</w:pPr>
          </w:p>
        </w:tc>
      </w:tr>
      <w:tr w:rsidR="00AA00E9" w:rsidRPr="00AA00E9" w14:paraId="1DF3C712" w14:textId="77777777" w:rsidTr="00AA00E9">
        <w:trPr>
          <w:trHeight w:val="314"/>
        </w:trPr>
        <w:tc>
          <w:tcPr>
            <w:tcW w:w="16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62D07" w14:textId="77777777" w:rsidR="00AA00E9" w:rsidRDefault="00AA00E9" w:rsidP="00AA00E9">
            <w:pPr>
              <w:pStyle w:val="ListParagraph"/>
              <w:numPr>
                <w:ilvl w:val="0"/>
                <w:numId w:val="46"/>
              </w:numPr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</w:pPr>
            <w:r w:rsidRPr="00AA00E9"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>Какво представлява модата в един статистически ред?</w:t>
            </w:r>
          </w:p>
          <w:p w14:paraId="1C9A3FFC" w14:textId="7E46FABD" w:rsidR="00CA3333" w:rsidRPr="00CA3333" w:rsidRDefault="00CA3333" w:rsidP="00CA3333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 w:rsidRPr="00CA3333"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 xml:space="preserve">a) </w:t>
            </w:r>
            <w:r w:rsidRPr="00CA3333"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най-рядко срещания елемент в статистическия ред</w:t>
            </w:r>
          </w:p>
          <w:p w14:paraId="6495633D" w14:textId="040E1F2C" w:rsidR="00CA3333" w:rsidRPr="00CA3333" w:rsidRDefault="00CA3333" w:rsidP="00CA3333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 w:rsidRPr="00CA3333"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 xml:space="preserve">b) </w:t>
            </w:r>
            <w:r w:rsidRPr="00CA3333"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средна точка на статистическия ред</w:t>
            </w:r>
          </w:p>
          <w:p w14:paraId="520CF9F2" w14:textId="2CCE8DDD" w:rsidR="00CA3333" w:rsidRPr="00CA3333" w:rsidRDefault="00CA3333" w:rsidP="00CA3333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 w:rsidRPr="00CA3333"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 xml:space="preserve">c) </w:t>
            </w:r>
            <w:r w:rsidRPr="00CA3333"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най-често срещания елемент в статистическия ред</w:t>
            </w:r>
          </w:p>
          <w:p w14:paraId="2C2EC2CB" w14:textId="0B251794" w:rsidR="00CA3333" w:rsidRPr="00CA3333" w:rsidRDefault="00CA3333" w:rsidP="00CA3333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 w:rsidRPr="00CA3333"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>d)</w:t>
            </w:r>
            <w:r w:rsidRPr="00CA3333">
              <w:rPr>
                <w:sz w:val="24"/>
                <w:szCs w:val="24"/>
                <w:lang w:val="bg-BG"/>
              </w:rPr>
              <w:t xml:space="preserve"> </w:t>
            </w:r>
            <w:r w:rsidRPr="00CA3333"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сборът на всички стойности от статистическия ред разделен на техния брой</w:t>
            </w:r>
          </w:p>
          <w:p w14:paraId="56DD8A23" w14:textId="05844D65" w:rsidR="00CA3333" w:rsidRPr="00CA3333" w:rsidRDefault="00CA3333" w:rsidP="00CA3333">
            <w:pPr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</w:p>
          <w:p w14:paraId="305091BD" w14:textId="5E682A28" w:rsidR="00CA3333" w:rsidRPr="00CA3333" w:rsidRDefault="00CA3333" w:rsidP="00CA3333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bg-BG" w:eastAsia="bg-BG"/>
              </w:rPr>
            </w:pPr>
          </w:p>
        </w:tc>
      </w:tr>
      <w:tr w:rsidR="00AA00E9" w:rsidRPr="00AA00E9" w14:paraId="30B41146" w14:textId="77777777" w:rsidTr="00AA00E9">
        <w:trPr>
          <w:trHeight w:val="314"/>
        </w:trPr>
        <w:tc>
          <w:tcPr>
            <w:tcW w:w="16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1D299" w14:textId="77777777" w:rsidR="00AA00E9" w:rsidRDefault="00AA00E9" w:rsidP="00AA00E9">
            <w:pPr>
              <w:pStyle w:val="ListParagraph"/>
              <w:numPr>
                <w:ilvl w:val="0"/>
                <w:numId w:val="46"/>
              </w:numPr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</w:pPr>
            <w:r w:rsidRPr="00AA00E9"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>По колко начина могат да седнат 9 деца на пейка?</w:t>
            </w:r>
          </w:p>
          <w:p w14:paraId="67593190" w14:textId="0A6284DB" w:rsidR="00CA3333" w:rsidRPr="00CA3333" w:rsidRDefault="00CA3333" w:rsidP="00CA3333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 w:rsidRPr="00CA3333"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 xml:space="preserve">a) </w:t>
            </w:r>
            <w:r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9</w:t>
            </w:r>
          </w:p>
          <w:p w14:paraId="63CF566C" w14:textId="78415A81" w:rsidR="00CA3333" w:rsidRPr="00CA3333" w:rsidRDefault="00CA3333" w:rsidP="00CA3333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 w:rsidRPr="00CA3333"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 xml:space="preserve">b) </w:t>
            </w:r>
            <w:r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16</w:t>
            </w:r>
          </w:p>
          <w:p w14:paraId="243369C4" w14:textId="7CC56091" w:rsidR="00CA3333" w:rsidRPr="00CA3333" w:rsidRDefault="00CA3333" w:rsidP="00CA3333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  <w:r w:rsidRPr="00CA3333"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 xml:space="preserve">c) </w:t>
            </w:r>
            <w:r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  <w:t>567</w:t>
            </w:r>
          </w:p>
          <w:p w14:paraId="2C64E9B6" w14:textId="6820FFE3" w:rsidR="00CA3333" w:rsidRDefault="00CA3333" w:rsidP="00CA3333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CA3333"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>d)</w:t>
            </w:r>
            <w:r w:rsidRPr="00CA3333">
              <w:rPr>
                <w:sz w:val="24"/>
                <w:szCs w:val="24"/>
                <w:lang w:val="bg-BG"/>
              </w:rPr>
              <w:t xml:space="preserve"> </w:t>
            </w:r>
            <w:r w:rsidRPr="00CA3333">
              <w:rPr>
                <w:rFonts w:ascii="Calibri" w:hAnsi="Calibri" w:cs="Calibri"/>
                <w:color w:val="000000"/>
                <w:sz w:val="24"/>
                <w:szCs w:val="24"/>
              </w:rPr>
              <w:t>362880</w:t>
            </w:r>
          </w:p>
          <w:p w14:paraId="5505A352" w14:textId="77777777" w:rsidR="007C646A" w:rsidRPr="00CA3333" w:rsidRDefault="007C646A" w:rsidP="00CA3333">
            <w:pPr>
              <w:pStyle w:val="ListParagraph"/>
              <w:spacing w:before="0"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bg-BG"/>
              </w:rPr>
            </w:pPr>
          </w:p>
          <w:p w14:paraId="2C28B4FD" w14:textId="0B37E1E5" w:rsidR="00CA3333" w:rsidRPr="00CA3333" w:rsidRDefault="00CA3333" w:rsidP="00CA3333">
            <w:pPr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</w:pPr>
          </w:p>
        </w:tc>
      </w:tr>
      <w:tr w:rsidR="00AA00E9" w:rsidRPr="00AA00E9" w14:paraId="425C6B6D" w14:textId="77777777" w:rsidTr="00AA00E9">
        <w:trPr>
          <w:trHeight w:val="314"/>
        </w:trPr>
        <w:tc>
          <w:tcPr>
            <w:tcW w:w="16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76939" w14:textId="77777777" w:rsidR="00AA00E9" w:rsidRPr="00AA00E9" w:rsidRDefault="00AA00E9" w:rsidP="00AA00E9">
            <w:pPr>
              <w:pStyle w:val="ListParagraph"/>
              <w:numPr>
                <w:ilvl w:val="0"/>
                <w:numId w:val="46"/>
              </w:numPr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</w:pPr>
            <w:r w:rsidRPr="00AA00E9">
              <w:rPr>
                <w:rFonts w:ascii="Calibri" w:eastAsia="Times New Roman" w:hAnsi="Calibri" w:cs="Calibri"/>
                <w:color w:val="000000"/>
                <w:sz w:val="24"/>
                <w:szCs w:val="24"/>
                <w:lang w:val="bg-BG" w:eastAsia="bg-BG"/>
              </w:rPr>
              <w:t>Кои са основните части на едно комплексно число?</w:t>
            </w:r>
          </w:p>
        </w:tc>
      </w:tr>
    </w:tbl>
    <w:p w14:paraId="275E23B2" w14:textId="27C50EA0" w:rsidR="00CA3333" w:rsidRPr="00CA3333" w:rsidRDefault="00CA3333" w:rsidP="00CA3333">
      <w:pPr>
        <w:spacing w:before="0" w:after="0"/>
        <w:ind w:left="720"/>
        <w:rPr>
          <w:rFonts w:ascii="Calibri" w:eastAsia="Times New Roman" w:hAnsi="Calibri" w:cs="Calibri"/>
          <w:color w:val="000000"/>
          <w:sz w:val="24"/>
          <w:szCs w:val="24"/>
          <w:lang w:val="bg-BG" w:eastAsia="bg-BG"/>
        </w:rPr>
      </w:pPr>
      <w:r w:rsidRPr="00CA3333">
        <w:rPr>
          <w:rFonts w:ascii="Calibri" w:eastAsia="Times New Roman" w:hAnsi="Calibri" w:cs="Calibri"/>
          <w:color w:val="000000"/>
          <w:sz w:val="24"/>
          <w:szCs w:val="24"/>
          <w:lang w:val="bg-BG" w:eastAsia="bg-BG"/>
        </w:rPr>
        <w:t>a) няма части</w:t>
      </w:r>
    </w:p>
    <w:p w14:paraId="618C3E8D" w14:textId="5FEC761A" w:rsidR="00CA3333" w:rsidRPr="00CA3333" w:rsidRDefault="00CA3333" w:rsidP="00CA3333">
      <w:pPr>
        <w:spacing w:before="0" w:after="0"/>
        <w:ind w:left="720"/>
        <w:rPr>
          <w:rFonts w:ascii="Calibri" w:eastAsia="Times New Roman" w:hAnsi="Calibri" w:cs="Calibri"/>
          <w:color w:val="000000"/>
          <w:sz w:val="24"/>
          <w:szCs w:val="24"/>
          <w:lang w:val="bg-BG" w:eastAsia="bg-BG"/>
        </w:rPr>
      </w:pPr>
      <w:r w:rsidRPr="00CA3333">
        <w:rPr>
          <w:rFonts w:ascii="Calibri" w:eastAsia="Times New Roman" w:hAnsi="Calibri" w:cs="Calibri"/>
          <w:color w:val="000000"/>
          <w:sz w:val="24"/>
          <w:szCs w:val="24"/>
          <w:lang w:val="bg-BG" w:eastAsia="bg-BG"/>
        </w:rPr>
        <w:t>b) реална и нереална част</w:t>
      </w:r>
    </w:p>
    <w:p w14:paraId="5C488DB9" w14:textId="4C60957E" w:rsidR="00CA3333" w:rsidRPr="00CA3333" w:rsidRDefault="00CA3333" w:rsidP="00CA3333">
      <w:pPr>
        <w:spacing w:before="0" w:after="0"/>
        <w:ind w:left="720"/>
        <w:rPr>
          <w:rFonts w:ascii="Calibri" w:eastAsia="Times New Roman" w:hAnsi="Calibri" w:cs="Calibri"/>
          <w:color w:val="000000"/>
          <w:sz w:val="24"/>
          <w:szCs w:val="24"/>
          <w:lang w:val="bg-BG" w:eastAsia="bg-BG"/>
        </w:rPr>
      </w:pPr>
      <w:r w:rsidRPr="00CA3333">
        <w:rPr>
          <w:rFonts w:ascii="Calibri" w:eastAsia="Times New Roman" w:hAnsi="Calibri" w:cs="Calibri"/>
          <w:color w:val="000000"/>
          <w:sz w:val="24"/>
          <w:szCs w:val="24"/>
          <w:lang w:val="bg-BG" w:eastAsia="bg-BG"/>
        </w:rPr>
        <w:t>c) реална и имагинерна част</w:t>
      </w:r>
    </w:p>
    <w:p w14:paraId="78A87F33" w14:textId="7324B213" w:rsidR="00CA3333" w:rsidRPr="00CA3333" w:rsidRDefault="00CA3333" w:rsidP="00CA3333">
      <w:pPr>
        <w:spacing w:before="0" w:after="0"/>
        <w:ind w:left="720"/>
        <w:rPr>
          <w:rFonts w:ascii="Calibri" w:eastAsia="Times New Roman" w:hAnsi="Calibri" w:cs="Calibri"/>
          <w:color w:val="000000"/>
          <w:sz w:val="24"/>
          <w:szCs w:val="24"/>
          <w:lang w:val="bg-BG" w:eastAsia="bg-BG"/>
        </w:rPr>
      </w:pPr>
      <w:r w:rsidRPr="00CA3333">
        <w:rPr>
          <w:rFonts w:ascii="Calibri" w:eastAsia="Times New Roman" w:hAnsi="Calibri" w:cs="Calibri"/>
          <w:color w:val="000000"/>
          <w:sz w:val="24"/>
          <w:szCs w:val="24"/>
          <w:lang w:val="bg-BG" w:eastAsia="bg-BG"/>
        </w:rPr>
        <w:t>d)</w:t>
      </w:r>
      <w:r w:rsidRPr="00CA3333">
        <w:rPr>
          <w:sz w:val="24"/>
          <w:szCs w:val="24"/>
          <w:lang w:val="bg-BG"/>
        </w:rPr>
        <w:t xml:space="preserve"> </w:t>
      </w:r>
      <w:r w:rsidRPr="00CA3333">
        <w:rPr>
          <w:rFonts w:ascii="Calibri" w:eastAsia="Times New Roman" w:hAnsi="Calibri" w:cs="Calibri"/>
          <w:color w:val="000000"/>
          <w:sz w:val="24"/>
          <w:szCs w:val="24"/>
          <w:lang w:val="bg-BG" w:eastAsia="bg-BG"/>
        </w:rPr>
        <w:t>истинска и неистинска част</w:t>
      </w:r>
    </w:p>
    <w:p w14:paraId="6671DEA0" w14:textId="2561B79F" w:rsidR="00CA3333" w:rsidRPr="00CA3333" w:rsidRDefault="00CA3333" w:rsidP="00CA3333">
      <w:pPr>
        <w:pStyle w:val="ListParagraph"/>
        <w:spacing w:before="0" w:after="0" w:line="240" w:lineRule="auto"/>
        <w:rPr>
          <w:rFonts w:ascii="Calibri" w:hAnsi="Calibri" w:cs="Calibri"/>
          <w:color w:val="000000"/>
          <w:sz w:val="24"/>
          <w:szCs w:val="24"/>
          <w:lang w:val="bg-BG"/>
        </w:rPr>
      </w:pPr>
    </w:p>
    <w:p w14:paraId="6FF35E05" w14:textId="77777777" w:rsidR="00775ACF" w:rsidRDefault="00775ACF" w:rsidP="00775ACF">
      <w:pPr>
        <w:pStyle w:val="ListParagraph"/>
        <w:ind w:left="1440"/>
        <w:rPr>
          <w:rStyle w:val="mord"/>
          <w:rFonts w:ascii="Calibri (Light)" w:hAnsi="Calibri (Light)" w:cstheme="minorHAnsi"/>
          <w:lang w:val="bg-BG"/>
        </w:rPr>
      </w:pPr>
    </w:p>
    <w:p w14:paraId="2706B6E0" w14:textId="552B4F3C" w:rsidR="00876B03" w:rsidRPr="00775ACF" w:rsidRDefault="00876B03" w:rsidP="00775ACF"/>
    <w:sectPr w:rsidR="00876B03" w:rsidRPr="00775ACF" w:rsidSect="009254B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94325D" w14:textId="77777777" w:rsidR="00E82CCF" w:rsidRDefault="00E82CCF" w:rsidP="008068A2">
      <w:pPr>
        <w:spacing w:after="0" w:line="240" w:lineRule="auto"/>
      </w:pPr>
      <w:r>
        <w:separator/>
      </w:r>
    </w:p>
  </w:endnote>
  <w:endnote w:type="continuationSeparator" w:id="0">
    <w:p w14:paraId="237FFAE4" w14:textId="77777777" w:rsidR="00E82CCF" w:rsidRDefault="00E82CC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(Light)">
    <w:altName w:val="Calibri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8654D1" w14:textId="77777777" w:rsidR="002700F9" w:rsidRDefault="002700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067A2B" w14:textId="5C1AE29F" w:rsidR="004E4C1E" w:rsidRDefault="002C539D" w:rsidP="004E4C1E">
    <w:pPr>
      <w:pStyle w:val="Footer"/>
    </w:pP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13" name="Picture 1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14" name="Picture 14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15" name="Picture 1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18" name="Picture 18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24" name="Picture 24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25" name="Picture 25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6" name="Picture 26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7" name="Picture 2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8" name="Picture 28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13" name="Picture 1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14" name="Picture 14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15" name="Picture 1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18" name="Picture 18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24" name="Picture 24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25" name="Picture 25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6" name="Picture 26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7" name="Picture 27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8" name="Picture 28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eastAsia="ja-JP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" name="Picture 12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EE76D7F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6BCA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6BCA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6BCA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6BCA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E569EE" w14:textId="77777777" w:rsidR="002700F9" w:rsidRDefault="002700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820E37" w14:textId="77777777" w:rsidR="00E82CCF" w:rsidRDefault="00E82CCF" w:rsidP="008068A2">
      <w:pPr>
        <w:spacing w:after="0" w:line="240" w:lineRule="auto"/>
      </w:pPr>
      <w:r>
        <w:separator/>
      </w:r>
    </w:p>
  </w:footnote>
  <w:footnote w:type="continuationSeparator" w:id="0">
    <w:p w14:paraId="448FCD7E" w14:textId="77777777" w:rsidR="00E82CCF" w:rsidRDefault="00E82CC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B7F323" w14:textId="77777777" w:rsidR="002700F9" w:rsidRDefault="002700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9E9738" w14:textId="77777777" w:rsidR="002700F9" w:rsidRDefault="002700F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D22339"/>
    <w:multiLevelType w:val="hybridMultilevel"/>
    <w:tmpl w:val="CF2451C8"/>
    <w:lvl w:ilvl="0" w:tplc="04090017">
      <w:start w:val="1"/>
      <w:numFmt w:val="lowerLetter"/>
      <w:lvlText w:val="%1)"/>
      <w:lvlJc w:val="left"/>
      <w:pPr>
        <w:ind w:left="1024" w:hanging="360"/>
      </w:pPr>
    </w:lvl>
    <w:lvl w:ilvl="1" w:tplc="04020019" w:tentative="1">
      <w:start w:val="1"/>
      <w:numFmt w:val="lowerLetter"/>
      <w:lvlText w:val="%2."/>
      <w:lvlJc w:val="left"/>
      <w:pPr>
        <w:ind w:left="1744" w:hanging="360"/>
      </w:pPr>
    </w:lvl>
    <w:lvl w:ilvl="2" w:tplc="0402001B" w:tentative="1">
      <w:start w:val="1"/>
      <w:numFmt w:val="lowerRoman"/>
      <w:lvlText w:val="%3."/>
      <w:lvlJc w:val="right"/>
      <w:pPr>
        <w:ind w:left="2464" w:hanging="180"/>
      </w:pPr>
    </w:lvl>
    <w:lvl w:ilvl="3" w:tplc="0402000F" w:tentative="1">
      <w:start w:val="1"/>
      <w:numFmt w:val="decimal"/>
      <w:lvlText w:val="%4."/>
      <w:lvlJc w:val="left"/>
      <w:pPr>
        <w:ind w:left="3184" w:hanging="360"/>
      </w:pPr>
    </w:lvl>
    <w:lvl w:ilvl="4" w:tplc="04020019" w:tentative="1">
      <w:start w:val="1"/>
      <w:numFmt w:val="lowerLetter"/>
      <w:lvlText w:val="%5."/>
      <w:lvlJc w:val="left"/>
      <w:pPr>
        <w:ind w:left="3904" w:hanging="360"/>
      </w:pPr>
    </w:lvl>
    <w:lvl w:ilvl="5" w:tplc="0402001B" w:tentative="1">
      <w:start w:val="1"/>
      <w:numFmt w:val="lowerRoman"/>
      <w:lvlText w:val="%6."/>
      <w:lvlJc w:val="right"/>
      <w:pPr>
        <w:ind w:left="4624" w:hanging="180"/>
      </w:pPr>
    </w:lvl>
    <w:lvl w:ilvl="6" w:tplc="0402000F" w:tentative="1">
      <w:start w:val="1"/>
      <w:numFmt w:val="decimal"/>
      <w:lvlText w:val="%7."/>
      <w:lvlJc w:val="left"/>
      <w:pPr>
        <w:ind w:left="5344" w:hanging="360"/>
      </w:pPr>
    </w:lvl>
    <w:lvl w:ilvl="7" w:tplc="04020019" w:tentative="1">
      <w:start w:val="1"/>
      <w:numFmt w:val="lowerLetter"/>
      <w:lvlText w:val="%8."/>
      <w:lvlJc w:val="left"/>
      <w:pPr>
        <w:ind w:left="6064" w:hanging="360"/>
      </w:pPr>
    </w:lvl>
    <w:lvl w:ilvl="8" w:tplc="0402001B" w:tentative="1">
      <w:start w:val="1"/>
      <w:numFmt w:val="lowerRoman"/>
      <w:lvlText w:val="%9."/>
      <w:lvlJc w:val="right"/>
      <w:pPr>
        <w:ind w:left="6784" w:hanging="180"/>
      </w:pPr>
    </w:lvl>
  </w:abstractNum>
  <w:abstractNum w:abstractNumId="1" w15:restartNumberingAfterBreak="0">
    <w:nsid w:val="04B96724"/>
    <w:multiLevelType w:val="hybridMultilevel"/>
    <w:tmpl w:val="979602C2"/>
    <w:lvl w:ilvl="0" w:tplc="04090017">
      <w:start w:val="1"/>
      <w:numFmt w:val="lowerLetter"/>
      <w:lvlText w:val="%1)"/>
      <w:lvlJc w:val="left"/>
      <w:pPr>
        <w:ind w:left="99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E32370"/>
    <w:multiLevelType w:val="hybridMultilevel"/>
    <w:tmpl w:val="6C4AC09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FC4DD3"/>
    <w:multiLevelType w:val="hybridMultilevel"/>
    <w:tmpl w:val="948AE4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826A11"/>
    <w:multiLevelType w:val="hybridMultilevel"/>
    <w:tmpl w:val="98C096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A9762D3"/>
    <w:multiLevelType w:val="hybridMultilevel"/>
    <w:tmpl w:val="84D461B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AE76885"/>
    <w:multiLevelType w:val="hybridMultilevel"/>
    <w:tmpl w:val="BCD4B8F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1C0DE5"/>
    <w:multiLevelType w:val="hybridMultilevel"/>
    <w:tmpl w:val="40B836A2"/>
    <w:lvl w:ilvl="0" w:tplc="04090017">
      <w:start w:val="1"/>
      <w:numFmt w:val="lowerLetter"/>
      <w:lvlText w:val="%1)"/>
      <w:lvlJc w:val="left"/>
      <w:pPr>
        <w:ind w:left="1024" w:hanging="360"/>
      </w:pPr>
    </w:lvl>
    <w:lvl w:ilvl="1" w:tplc="04020019" w:tentative="1">
      <w:start w:val="1"/>
      <w:numFmt w:val="lowerLetter"/>
      <w:lvlText w:val="%2."/>
      <w:lvlJc w:val="left"/>
      <w:pPr>
        <w:ind w:left="1744" w:hanging="360"/>
      </w:pPr>
    </w:lvl>
    <w:lvl w:ilvl="2" w:tplc="0402001B" w:tentative="1">
      <w:start w:val="1"/>
      <w:numFmt w:val="lowerRoman"/>
      <w:lvlText w:val="%3."/>
      <w:lvlJc w:val="right"/>
      <w:pPr>
        <w:ind w:left="2464" w:hanging="180"/>
      </w:pPr>
    </w:lvl>
    <w:lvl w:ilvl="3" w:tplc="0402000F" w:tentative="1">
      <w:start w:val="1"/>
      <w:numFmt w:val="decimal"/>
      <w:lvlText w:val="%4."/>
      <w:lvlJc w:val="left"/>
      <w:pPr>
        <w:ind w:left="3184" w:hanging="360"/>
      </w:pPr>
    </w:lvl>
    <w:lvl w:ilvl="4" w:tplc="04020019" w:tentative="1">
      <w:start w:val="1"/>
      <w:numFmt w:val="lowerLetter"/>
      <w:lvlText w:val="%5."/>
      <w:lvlJc w:val="left"/>
      <w:pPr>
        <w:ind w:left="3904" w:hanging="360"/>
      </w:pPr>
    </w:lvl>
    <w:lvl w:ilvl="5" w:tplc="0402001B" w:tentative="1">
      <w:start w:val="1"/>
      <w:numFmt w:val="lowerRoman"/>
      <w:lvlText w:val="%6."/>
      <w:lvlJc w:val="right"/>
      <w:pPr>
        <w:ind w:left="4624" w:hanging="180"/>
      </w:pPr>
    </w:lvl>
    <w:lvl w:ilvl="6" w:tplc="0402000F" w:tentative="1">
      <w:start w:val="1"/>
      <w:numFmt w:val="decimal"/>
      <w:lvlText w:val="%7."/>
      <w:lvlJc w:val="left"/>
      <w:pPr>
        <w:ind w:left="5344" w:hanging="360"/>
      </w:pPr>
    </w:lvl>
    <w:lvl w:ilvl="7" w:tplc="04020019" w:tentative="1">
      <w:start w:val="1"/>
      <w:numFmt w:val="lowerLetter"/>
      <w:lvlText w:val="%8."/>
      <w:lvlJc w:val="left"/>
      <w:pPr>
        <w:ind w:left="6064" w:hanging="360"/>
      </w:pPr>
    </w:lvl>
    <w:lvl w:ilvl="8" w:tplc="0402001B" w:tentative="1">
      <w:start w:val="1"/>
      <w:numFmt w:val="lowerRoman"/>
      <w:lvlText w:val="%9."/>
      <w:lvlJc w:val="right"/>
      <w:pPr>
        <w:ind w:left="6784" w:hanging="180"/>
      </w:pPr>
    </w:lvl>
  </w:abstractNum>
  <w:abstractNum w:abstractNumId="8" w15:restartNumberingAfterBreak="0">
    <w:nsid w:val="12CB34C8"/>
    <w:multiLevelType w:val="hybridMultilevel"/>
    <w:tmpl w:val="B5260D88"/>
    <w:lvl w:ilvl="0" w:tplc="04090017">
      <w:start w:val="1"/>
      <w:numFmt w:val="lowerLetter"/>
      <w:lvlText w:val="%1)"/>
      <w:lvlJc w:val="left"/>
      <w:pPr>
        <w:ind w:left="99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5BF070A"/>
    <w:multiLevelType w:val="hybridMultilevel"/>
    <w:tmpl w:val="948AE4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8F8246B"/>
    <w:multiLevelType w:val="hybridMultilevel"/>
    <w:tmpl w:val="4D5C592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98A7A36"/>
    <w:multiLevelType w:val="hybridMultilevel"/>
    <w:tmpl w:val="2A9C1ECE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F01EB0"/>
    <w:multiLevelType w:val="hybridMultilevel"/>
    <w:tmpl w:val="DE08703C"/>
    <w:lvl w:ilvl="0" w:tplc="04090001">
      <w:start w:val="1"/>
      <w:numFmt w:val="bullet"/>
      <w:lvlText w:val=""/>
      <w:lvlJc w:val="left"/>
      <w:pPr>
        <w:ind w:left="14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61" w:hanging="360"/>
      </w:pPr>
      <w:rPr>
        <w:rFonts w:ascii="Wingdings" w:hAnsi="Wingdings" w:hint="default"/>
      </w:rPr>
    </w:lvl>
  </w:abstractNum>
  <w:abstractNum w:abstractNumId="14" w15:restartNumberingAfterBreak="0">
    <w:nsid w:val="1D4E6104"/>
    <w:multiLevelType w:val="hybridMultilevel"/>
    <w:tmpl w:val="47D4FC7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315242C"/>
    <w:multiLevelType w:val="hybridMultilevel"/>
    <w:tmpl w:val="D2B89D7E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232162E4"/>
    <w:multiLevelType w:val="hybridMultilevel"/>
    <w:tmpl w:val="44DC052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FB2F9A"/>
    <w:multiLevelType w:val="hybridMultilevel"/>
    <w:tmpl w:val="C2AE393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93E6B96"/>
    <w:multiLevelType w:val="hybridMultilevel"/>
    <w:tmpl w:val="89A28E3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DFE3828"/>
    <w:multiLevelType w:val="hybridMultilevel"/>
    <w:tmpl w:val="8F90F7E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EC03A0C"/>
    <w:multiLevelType w:val="hybridMultilevel"/>
    <w:tmpl w:val="A688484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D14393"/>
    <w:multiLevelType w:val="hybridMultilevel"/>
    <w:tmpl w:val="0BD8DA96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3BF84ACE"/>
    <w:multiLevelType w:val="hybridMultilevel"/>
    <w:tmpl w:val="D2B89D7E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3BF85E55"/>
    <w:multiLevelType w:val="hybridMultilevel"/>
    <w:tmpl w:val="0BD8DA96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3D1926D9"/>
    <w:multiLevelType w:val="hybridMultilevel"/>
    <w:tmpl w:val="D2B89D7E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3DC14EFC"/>
    <w:multiLevelType w:val="hybridMultilevel"/>
    <w:tmpl w:val="04744F2E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3FDB6811"/>
    <w:multiLevelType w:val="hybridMultilevel"/>
    <w:tmpl w:val="849E0D6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1FB6E00"/>
    <w:multiLevelType w:val="hybridMultilevel"/>
    <w:tmpl w:val="4CEC930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4A5B464C"/>
    <w:multiLevelType w:val="hybridMultilevel"/>
    <w:tmpl w:val="93AC93C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4CDB3B0C"/>
    <w:multiLevelType w:val="hybridMultilevel"/>
    <w:tmpl w:val="F1D29B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53A10229"/>
    <w:multiLevelType w:val="hybridMultilevel"/>
    <w:tmpl w:val="1E701C4E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DFD7D52"/>
    <w:multiLevelType w:val="hybridMultilevel"/>
    <w:tmpl w:val="CF0EDD1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37D0283"/>
    <w:multiLevelType w:val="hybridMultilevel"/>
    <w:tmpl w:val="FE86224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3D105C4"/>
    <w:multiLevelType w:val="hybridMultilevel"/>
    <w:tmpl w:val="131ED10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65AB260B"/>
    <w:multiLevelType w:val="hybridMultilevel"/>
    <w:tmpl w:val="5BDA581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5" w15:restartNumberingAfterBreak="0">
    <w:nsid w:val="69407B7D"/>
    <w:multiLevelType w:val="hybridMultilevel"/>
    <w:tmpl w:val="994EDC7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14420B8"/>
    <w:multiLevelType w:val="hybridMultilevel"/>
    <w:tmpl w:val="201C3E4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254458F"/>
    <w:multiLevelType w:val="hybridMultilevel"/>
    <w:tmpl w:val="B90C7A0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9950980"/>
    <w:multiLevelType w:val="hybridMultilevel"/>
    <w:tmpl w:val="C4F0D91E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7E24764A"/>
    <w:multiLevelType w:val="hybridMultilevel"/>
    <w:tmpl w:val="A688484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F4C529E"/>
    <w:multiLevelType w:val="hybridMultilevel"/>
    <w:tmpl w:val="6E44B98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39"/>
  </w:num>
  <w:num w:numId="3">
    <w:abstractNumId w:val="16"/>
  </w:num>
  <w:num w:numId="4">
    <w:abstractNumId w:val="10"/>
  </w:num>
  <w:num w:numId="5">
    <w:abstractNumId w:val="3"/>
  </w:num>
  <w:num w:numId="6">
    <w:abstractNumId w:val="20"/>
  </w:num>
  <w:num w:numId="7">
    <w:abstractNumId w:val="36"/>
  </w:num>
  <w:num w:numId="8">
    <w:abstractNumId w:val="34"/>
  </w:num>
  <w:num w:numId="9">
    <w:abstractNumId w:val="13"/>
  </w:num>
  <w:num w:numId="10">
    <w:abstractNumId w:val="28"/>
  </w:num>
  <w:num w:numId="11">
    <w:abstractNumId w:val="4"/>
  </w:num>
  <w:num w:numId="12">
    <w:abstractNumId w:val="6"/>
  </w:num>
  <w:num w:numId="1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4"/>
  </w:num>
  <w:num w:numId="15">
    <w:abstractNumId w:val="28"/>
  </w:num>
  <w:num w:numId="16">
    <w:abstractNumId w:val="4"/>
  </w:num>
  <w:num w:numId="17">
    <w:abstractNumId w:val="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9"/>
  </w:num>
  <w:num w:numId="19">
    <w:abstractNumId w:val="12"/>
  </w:num>
  <w:num w:numId="20">
    <w:abstractNumId w:val="26"/>
  </w:num>
  <w:num w:numId="21">
    <w:abstractNumId w:val="14"/>
  </w:num>
  <w:num w:numId="22">
    <w:abstractNumId w:val="11"/>
  </w:num>
  <w:num w:numId="23">
    <w:abstractNumId w:val="31"/>
  </w:num>
  <w:num w:numId="24">
    <w:abstractNumId w:val="2"/>
  </w:num>
  <w:num w:numId="25">
    <w:abstractNumId w:val="35"/>
  </w:num>
  <w:num w:numId="26">
    <w:abstractNumId w:val="37"/>
  </w:num>
  <w:num w:numId="27">
    <w:abstractNumId w:val="18"/>
  </w:num>
  <w:num w:numId="28">
    <w:abstractNumId w:val="8"/>
  </w:num>
  <w:num w:numId="29">
    <w:abstractNumId w:val="1"/>
  </w:num>
  <w:num w:numId="30">
    <w:abstractNumId w:val="17"/>
  </w:num>
  <w:num w:numId="31">
    <w:abstractNumId w:val="33"/>
  </w:num>
  <w:num w:numId="32">
    <w:abstractNumId w:val="38"/>
  </w:num>
  <w:num w:numId="33">
    <w:abstractNumId w:val="27"/>
  </w:num>
  <w:num w:numId="34">
    <w:abstractNumId w:val="5"/>
  </w:num>
  <w:num w:numId="35">
    <w:abstractNumId w:val="0"/>
  </w:num>
  <w:num w:numId="36">
    <w:abstractNumId w:val="7"/>
  </w:num>
  <w:num w:numId="37">
    <w:abstractNumId w:val="40"/>
  </w:num>
  <w:num w:numId="38">
    <w:abstractNumId w:val="24"/>
  </w:num>
  <w:num w:numId="39">
    <w:abstractNumId w:val="32"/>
  </w:num>
  <w:num w:numId="40">
    <w:abstractNumId w:val="15"/>
  </w:num>
  <w:num w:numId="41">
    <w:abstractNumId w:val="22"/>
  </w:num>
  <w:num w:numId="42">
    <w:abstractNumId w:val="23"/>
  </w:num>
  <w:num w:numId="43">
    <w:abstractNumId w:val="25"/>
  </w:num>
  <w:num w:numId="44">
    <w:abstractNumId w:val="21"/>
  </w:num>
  <w:num w:numId="45">
    <w:abstractNumId w:val="30"/>
  </w:num>
  <w:num w:numId="46">
    <w:abstractNumId w:val="19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Mrc0NTM2NzQ2M7NQ0lEKTi0uzszPAykwrQUAZyi1z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4EAC"/>
    <w:rsid w:val="0004613E"/>
    <w:rsid w:val="00064D15"/>
    <w:rsid w:val="0008559D"/>
    <w:rsid w:val="00086727"/>
    <w:rsid w:val="0009209B"/>
    <w:rsid w:val="00092A0B"/>
    <w:rsid w:val="000A6794"/>
    <w:rsid w:val="000B39E6"/>
    <w:rsid w:val="000B56F0"/>
    <w:rsid w:val="000C5361"/>
    <w:rsid w:val="00103906"/>
    <w:rsid w:val="001051F0"/>
    <w:rsid w:val="001275B9"/>
    <w:rsid w:val="001420FF"/>
    <w:rsid w:val="00142C75"/>
    <w:rsid w:val="001449E8"/>
    <w:rsid w:val="00156195"/>
    <w:rsid w:val="00156F2E"/>
    <w:rsid w:val="001619DF"/>
    <w:rsid w:val="00164CDC"/>
    <w:rsid w:val="00167CF1"/>
    <w:rsid w:val="00171021"/>
    <w:rsid w:val="00173CBC"/>
    <w:rsid w:val="00175E1D"/>
    <w:rsid w:val="0018004A"/>
    <w:rsid w:val="00182222"/>
    <w:rsid w:val="001837BD"/>
    <w:rsid w:val="00183A2C"/>
    <w:rsid w:val="001A6728"/>
    <w:rsid w:val="001B1E34"/>
    <w:rsid w:val="001B23D9"/>
    <w:rsid w:val="001B4093"/>
    <w:rsid w:val="001B7060"/>
    <w:rsid w:val="001C1FCD"/>
    <w:rsid w:val="001D2464"/>
    <w:rsid w:val="001D50AE"/>
    <w:rsid w:val="001E1161"/>
    <w:rsid w:val="001E3FEF"/>
    <w:rsid w:val="00202683"/>
    <w:rsid w:val="00215FCE"/>
    <w:rsid w:val="00222249"/>
    <w:rsid w:val="002326A7"/>
    <w:rsid w:val="00232E7D"/>
    <w:rsid w:val="00250E22"/>
    <w:rsid w:val="00264287"/>
    <w:rsid w:val="0026589D"/>
    <w:rsid w:val="002664E1"/>
    <w:rsid w:val="002674C4"/>
    <w:rsid w:val="002700F9"/>
    <w:rsid w:val="0027476E"/>
    <w:rsid w:val="002819B5"/>
    <w:rsid w:val="002853F4"/>
    <w:rsid w:val="00290CDE"/>
    <w:rsid w:val="002926B6"/>
    <w:rsid w:val="002A2D2D"/>
    <w:rsid w:val="002A46FC"/>
    <w:rsid w:val="002C539D"/>
    <w:rsid w:val="002C71C6"/>
    <w:rsid w:val="002D07CA"/>
    <w:rsid w:val="002D0949"/>
    <w:rsid w:val="00305122"/>
    <w:rsid w:val="003230CF"/>
    <w:rsid w:val="0033212E"/>
    <w:rsid w:val="0033490F"/>
    <w:rsid w:val="0036658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94BB3"/>
    <w:rsid w:val="004A7E77"/>
    <w:rsid w:val="004B0253"/>
    <w:rsid w:val="004B050C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6091"/>
    <w:rsid w:val="005439C9"/>
    <w:rsid w:val="00553CCB"/>
    <w:rsid w:val="0056353F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6737"/>
    <w:rsid w:val="005E04CE"/>
    <w:rsid w:val="005E23CE"/>
    <w:rsid w:val="005E6CC9"/>
    <w:rsid w:val="00600083"/>
    <w:rsid w:val="00604363"/>
    <w:rsid w:val="00622A84"/>
    <w:rsid w:val="00624212"/>
    <w:rsid w:val="006242A9"/>
    <w:rsid w:val="00624DCF"/>
    <w:rsid w:val="0063342B"/>
    <w:rsid w:val="00640502"/>
    <w:rsid w:val="00644D27"/>
    <w:rsid w:val="006640AE"/>
    <w:rsid w:val="00667317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3E11"/>
    <w:rsid w:val="00704432"/>
    <w:rsid w:val="007051DF"/>
    <w:rsid w:val="00724DA4"/>
    <w:rsid w:val="00730C6C"/>
    <w:rsid w:val="00733E66"/>
    <w:rsid w:val="00763912"/>
    <w:rsid w:val="00774E44"/>
    <w:rsid w:val="00775ACF"/>
    <w:rsid w:val="00785258"/>
    <w:rsid w:val="007870E1"/>
    <w:rsid w:val="00791F02"/>
    <w:rsid w:val="0079324A"/>
    <w:rsid w:val="00794EEE"/>
    <w:rsid w:val="007A635E"/>
    <w:rsid w:val="007B2E6C"/>
    <w:rsid w:val="007B3686"/>
    <w:rsid w:val="007C2C37"/>
    <w:rsid w:val="007C3805"/>
    <w:rsid w:val="007C3E81"/>
    <w:rsid w:val="007C42AC"/>
    <w:rsid w:val="007C646A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07C2"/>
    <w:rsid w:val="0085184F"/>
    <w:rsid w:val="0085451C"/>
    <w:rsid w:val="00861625"/>
    <w:rsid w:val="008617B5"/>
    <w:rsid w:val="00870828"/>
    <w:rsid w:val="00876B03"/>
    <w:rsid w:val="0088080B"/>
    <w:rsid w:val="008A36C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2D24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726F"/>
    <w:rsid w:val="00A020B8"/>
    <w:rsid w:val="00A02545"/>
    <w:rsid w:val="00A025E6"/>
    <w:rsid w:val="00A05555"/>
    <w:rsid w:val="00A06D89"/>
    <w:rsid w:val="00A1453D"/>
    <w:rsid w:val="00A35790"/>
    <w:rsid w:val="00A45A89"/>
    <w:rsid w:val="00A47F12"/>
    <w:rsid w:val="00A66DE2"/>
    <w:rsid w:val="00A70227"/>
    <w:rsid w:val="00A847D3"/>
    <w:rsid w:val="00AA00E9"/>
    <w:rsid w:val="00AA3772"/>
    <w:rsid w:val="00AB106E"/>
    <w:rsid w:val="00AB2224"/>
    <w:rsid w:val="00AC36D6"/>
    <w:rsid w:val="00AC60FE"/>
    <w:rsid w:val="00AC6C03"/>
    <w:rsid w:val="00AC77AD"/>
    <w:rsid w:val="00AD3214"/>
    <w:rsid w:val="00AD666E"/>
    <w:rsid w:val="00AE05D3"/>
    <w:rsid w:val="00AE355A"/>
    <w:rsid w:val="00B03782"/>
    <w:rsid w:val="00B148DD"/>
    <w:rsid w:val="00B2472A"/>
    <w:rsid w:val="00B25FC2"/>
    <w:rsid w:val="00B567F6"/>
    <w:rsid w:val="00B56DF3"/>
    <w:rsid w:val="00B57A5C"/>
    <w:rsid w:val="00B6185B"/>
    <w:rsid w:val="00B638EB"/>
    <w:rsid w:val="00B63DED"/>
    <w:rsid w:val="00B70A8F"/>
    <w:rsid w:val="00B74603"/>
    <w:rsid w:val="00B753E7"/>
    <w:rsid w:val="00B86AF3"/>
    <w:rsid w:val="00B9309B"/>
    <w:rsid w:val="00B954F1"/>
    <w:rsid w:val="00BA1F40"/>
    <w:rsid w:val="00BA4820"/>
    <w:rsid w:val="00BB05FA"/>
    <w:rsid w:val="00BB0D4B"/>
    <w:rsid w:val="00BB5B10"/>
    <w:rsid w:val="00BC0460"/>
    <w:rsid w:val="00BC56D6"/>
    <w:rsid w:val="00BD0F22"/>
    <w:rsid w:val="00BE399E"/>
    <w:rsid w:val="00BE6B79"/>
    <w:rsid w:val="00BF1775"/>
    <w:rsid w:val="00BF201D"/>
    <w:rsid w:val="00C0490B"/>
    <w:rsid w:val="00C07904"/>
    <w:rsid w:val="00C121AF"/>
    <w:rsid w:val="00C14C80"/>
    <w:rsid w:val="00C27853"/>
    <w:rsid w:val="00C355A5"/>
    <w:rsid w:val="00C40B08"/>
    <w:rsid w:val="00C43B64"/>
    <w:rsid w:val="00C53F37"/>
    <w:rsid w:val="00C5499A"/>
    <w:rsid w:val="00C62A0F"/>
    <w:rsid w:val="00C82862"/>
    <w:rsid w:val="00C84E4D"/>
    <w:rsid w:val="00CA2FD0"/>
    <w:rsid w:val="00CA3333"/>
    <w:rsid w:val="00CB626D"/>
    <w:rsid w:val="00CD5181"/>
    <w:rsid w:val="00CD7485"/>
    <w:rsid w:val="00CE2360"/>
    <w:rsid w:val="00CE236C"/>
    <w:rsid w:val="00CF0047"/>
    <w:rsid w:val="00D22895"/>
    <w:rsid w:val="00D3404A"/>
    <w:rsid w:val="00D346B3"/>
    <w:rsid w:val="00D4354E"/>
    <w:rsid w:val="00D43F69"/>
    <w:rsid w:val="00D50F79"/>
    <w:rsid w:val="00D713AD"/>
    <w:rsid w:val="00D73957"/>
    <w:rsid w:val="00D8395C"/>
    <w:rsid w:val="00D90660"/>
    <w:rsid w:val="00D910AA"/>
    <w:rsid w:val="00DA028F"/>
    <w:rsid w:val="00DA06F6"/>
    <w:rsid w:val="00DB70FC"/>
    <w:rsid w:val="00DC28E6"/>
    <w:rsid w:val="00DC5313"/>
    <w:rsid w:val="00DC79E8"/>
    <w:rsid w:val="00DD55F0"/>
    <w:rsid w:val="00DD7BB2"/>
    <w:rsid w:val="00DE1B8E"/>
    <w:rsid w:val="00DF00FA"/>
    <w:rsid w:val="00DF57D8"/>
    <w:rsid w:val="00DF6F6D"/>
    <w:rsid w:val="00E00046"/>
    <w:rsid w:val="00E032C5"/>
    <w:rsid w:val="00E24C6A"/>
    <w:rsid w:val="00E25811"/>
    <w:rsid w:val="00E32F85"/>
    <w:rsid w:val="00E36FD8"/>
    <w:rsid w:val="00E37380"/>
    <w:rsid w:val="00E465C4"/>
    <w:rsid w:val="00E63F64"/>
    <w:rsid w:val="00E66BCA"/>
    <w:rsid w:val="00E74623"/>
    <w:rsid w:val="00E80E3D"/>
    <w:rsid w:val="00E82CCF"/>
    <w:rsid w:val="00E84169"/>
    <w:rsid w:val="00E86D42"/>
    <w:rsid w:val="00E870B8"/>
    <w:rsid w:val="00EA1019"/>
    <w:rsid w:val="00EA20EC"/>
    <w:rsid w:val="00EA3B29"/>
    <w:rsid w:val="00EB1415"/>
    <w:rsid w:val="00EB7421"/>
    <w:rsid w:val="00EC36F5"/>
    <w:rsid w:val="00EC5A4D"/>
    <w:rsid w:val="00ED0DEA"/>
    <w:rsid w:val="00ED5FF7"/>
    <w:rsid w:val="00ED73C4"/>
    <w:rsid w:val="00EE441A"/>
    <w:rsid w:val="00EF2CD3"/>
    <w:rsid w:val="00F005A8"/>
    <w:rsid w:val="00F00AFF"/>
    <w:rsid w:val="00F20B48"/>
    <w:rsid w:val="00F258BA"/>
    <w:rsid w:val="00F27C69"/>
    <w:rsid w:val="00F27E9C"/>
    <w:rsid w:val="00F41F41"/>
    <w:rsid w:val="00F43855"/>
    <w:rsid w:val="00F46918"/>
    <w:rsid w:val="00F46DDE"/>
    <w:rsid w:val="00F57F9E"/>
    <w:rsid w:val="00F655ED"/>
    <w:rsid w:val="00F7033C"/>
    <w:rsid w:val="00F96AFD"/>
    <w:rsid w:val="00F96D0D"/>
    <w:rsid w:val="00F976AD"/>
    <w:rsid w:val="00FA6461"/>
    <w:rsid w:val="00FD7317"/>
    <w:rsid w:val="00FE038F"/>
    <w:rsid w:val="00FF36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646732C3-3B36-4124-A626-0D455679CB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mord">
    <w:name w:val="mord"/>
    <w:basedOn w:val="DefaultParagraphFont"/>
    <w:rsid w:val="00DC5313"/>
  </w:style>
  <w:style w:type="character" w:customStyle="1" w:styleId="mbin">
    <w:name w:val="mbin"/>
    <w:basedOn w:val="DefaultParagraphFont"/>
    <w:rsid w:val="00DC5313"/>
  </w:style>
  <w:style w:type="character" w:customStyle="1" w:styleId="mopen">
    <w:name w:val="mopen"/>
    <w:basedOn w:val="DefaultParagraphFont"/>
    <w:rsid w:val="00DC5313"/>
  </w:style>
  <w:style w:type="character" w:customStyle="1" w:styleId="mclose">
    <w:name w:val="mclose"/>
    <w:basedOn w:val="DefaultParagraphFont"/>
    <w:rsid w:val="00DC5313"/>
  </w:style>
  <w:style w:type="character" w:customStyle="1" w:styleId="mrel">
    <w:name w:val="mrel"/>
    <w:basedOn w:val="DefaultParagraphFont"/>
    <w:rsid w:val="00DC5313"/>
  </w:style>
  <w:style w:type="character" w:customStyle="1" w:styleId="mop">
    <w:name w:val="mop"/>
    <w:basedOn w:val="DefaultParagraphFont"/>
    <w:rsid w:val="00F005A8"/>
  </w:style>
  <w:style w:type="character" w:customStyle="1" w:styleId="vlist-s">
    <w:name w:val="vlist-s"/>
    <w:basedOn w:val="DefaultParagraphFont"/>
    <w:rsid w:val="00F005A8"/>
  </w:style>
  <w:style w:type="character" w:customStyle="1" w:styleId="mspace">
    <w:name w:val="mspace"/>
    <w:basedOn w:val="DefaultParagraphFont"/>
    <w:rsid w:val="00876B03"/>
  </w:style>
  <w:style w:type="character" w:customStyle="1" w:styleId="mpunct">
    <w:name w:val="mpunct"/>
    <w:basedOn w:val="DefaultParagraphFont"/>
    <w:rsid w:val="00876B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41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3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5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8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37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2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16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1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56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83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42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2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7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5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2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96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37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44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056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3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63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3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3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95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25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7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5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92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338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1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1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03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6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22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86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5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72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8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3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60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46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2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3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7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55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2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7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35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8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8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6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8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980EB5-D60B-40A6-8550-ED45E1CA65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392</Words>
  <Characters>223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Условни конструкции - лаб</vt:lpstr>
    </vt:vector>
  </TitlesOfParts>
  <Company>SoftUni – https://softuni.org</Company>
  <LinksUpToDate>false</LinksUpToDate>
  <CharactersWithSpaces>2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словни конструкции - лаб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8</cp:revision>
  <cp:lastPrinted>2015-10-26T22:35:00Z</cp:lastPrinted>
  <dcterms:created xsi:type="dcterms:W3CDTF">2021-11-09T11:42:00Z</dcterms:created>
  <dcterms:modified xsi:type="dcterms:W3CDTF">2021-11-19T13:00:00Z</dcterms:modified>
  <cp:category>programming;education;software engineering;software development</cp:category>
</cp:coreProperties>
</file>